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962adc5-01ec-4d09-b0a9-fc2dd962c953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962adc5-01ec-4d09-b0a9-fc2dd962c95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9cf60e-2a55-4755-9d82-fdc482086d58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9cf60e-2a55-4755-9d82-fdc482086d58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909ed8-be5c-42f0-b7bc-3b6db7457dfe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909ed8-be5c-42f0-b7bc-3b6db7457df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2b7ae9-64ee-45ba-a885-75bb3a1a47ec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2b7ae9-64ee-45ba-a885-75bb3a1a47ec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339a8f-78ee-4034-811a-ae17de09837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339a8f-78ee-4034-811a-ae17de09837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de3c34-6f89-4f59-80db-7f1b4c607e6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de3c34-6f89-4f59-80db-7f1b4c607e6a"/>
      <w:r>
        <w:rPr>
          <w:rFonts/>
          <w:b w:val="true"/>
        </w:rPr>
        <w:t xml:space="preserve">: </w:t>
      </w:r>
      <w:r>
        <w:t xml:space="preserve">B - Enoncé 14 : La consommation de Puff Bars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0cecb5-7949-43c4-860e-aec6d113e1f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0cecb5-7949-43c4-860e-aec6d113e1f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d561c4-5cdc-43a5-89da-41e9438efdf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d561c4-5cdc-43a5-89da-41e9438efdf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05af25-721d-4c1b-a90a-475db09102c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05af25-721d-4c1b-a90a-475db09102c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28a8dee-eac8-4f5e-bf00-322570cce388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8a8dee-eac8-4f5e-bf00-322570cce38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3526cb0-5ea4-4379-9d37-8609b4eeec83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3526cb0-5ea4-4379-9d37-8609b4eeec83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11242b-b7f9-4b8a-8e9b-814a2600bae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11242b-b7f9-4b8a-8e9b-814a2600bae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c44d77d626c6afeaf939e257a5f8a90daa8f35f1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23dabbf511b5f582936fb264a86d0b046181974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f62acfb19ab8636e224abd29d1d62fb60feb961f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7b9cda7c864dec2ca1a21d93761015b8ebeb601d.png"/>
<Relationship Id="rId44" Type="http://schemas.openxmlformats.org/officeDocument/2006/relationships/image" Target="media/1992ae5501a6212fee2b1ff995885ac8dff3555e.png"/>
<Relationship Id="rId45" Type="http://schemas.openxmlformats.org/officeDocument/2006/relationships/image" Target="media/8971afaa82ad5b973025d677599a3fe0eccf799e.png"/>
<Relationship Id="rId46" Type="http://schemas.openxmlformats.org/officeDocument/2006/relationships/image" Target="media/dd4bf2eb96282cc3a4b1bcd2db7a43b87c20261c.png"/>
<Relationship Id="rId47" Type="http://schemas.openxmlformats.org/officeDocument/2006/relationships/image" Target="media/bf5585d34f94f7166c8174ce2db6a5e05f012c15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535bf461ec5be278fa3d23d913d0820385800500.png"/>
<Relationship Id="rId62" Type="http://schemas.openxmlformats.org/officeDocument/2006/relationships/image" Target="media/c25b7350c517a09c6633fc58eaa69520adbbe77b.png"/>
<Relationship Id="rId63" Type="http://schemas.openxmlformats.org/officeDocument/2006/relationships/image" Target="media/67e5e55c4df27021418ffcf8abaf0a5e6932d792.png"/>
<Relationship Id="rId64" Type="http://schemas.openxmlformats.org/officeDocument/2006/relationships/image" Target="media/f593678be7c30715f14858ea31eea8c4e458bc8f.png"/>
<Relationship Id="rId65" Type="http://schemas.openxmlformats.org/officeDocument/2006/relationships/image" Target="media/f739d7854956c74f679d3f155328de2fd9e782a7.png"/>
<Relationship Id="rId66" Type="http://schemas.openxmlformats.org/officeDocument/2006/relationships/image" Target="media/8a939a21f4c82815c8b92e905cf391afdd40923b.png"/>
<Relationship Id="rId67" Type="http://schemas.openxmlformats.org/officeDocument/2006/relationships/image" Target="media/abc0df958f15abcad99c6f33013091616ff37b44.png"/>
<Relationship Id="rId68" Type="http://schemas.openxmlformats.org/officeDocument/2006/relationships/image" Target="media/f3ab477cbe6b77bc737389762b7454cd06cd054c.png"/>
<Relationship Id="rId69" Type="http://schemas.openxmlformats.org/officeDocument/2006/relationships/image" Target="media/03b46f3b3caeffe22c685575c4027705722b4c2b.png"/>
<Relationship Id="rId70" Type="http://schemas.openxmlformats.org/officeDocument/2006/relationships/image" Target="media/fbdff4920ae0da175a4d5d5d5cbb75a627f768e9.png"/>
<Relationship Id="rId71" Type="http://schemas.openxmlformats.org/officeDocument/2006/relationships/image" Target="media/997c9ff40cdaca21713056078e683e960a1623ae.png"/>
<Relationship Id="rId72" Type="http://schemas.openxmlformats.org/officeDocument/2006/relationships/image" Target="media/a74cde03be818f8a1847f4a90c32d34bde3b40a9.png"/>
<Relationship Id="rId73" Type="http://schemas.openxmlformats.org/officeDocument/2006/relationships/image" Target="media/6f9c5f67dca98c9f6dc703eb43977fc099f806f0.png"/>
<Relationship Id="rId74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0:39Z</dcterms:created>
  <dcterms:modified xsi:type="dcterms:W3CDTF">2023-09-26T12:20:4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3</vt:lpwstr>
  </property>
</Properties>
</file>